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1302A6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19FDE3A" wp14:editId="7D1D2EBC">
            <wp:simplePos x="0" y="0"/>
            <wp:positionH relativeFrom="column">
              <wp:posOffset>6151187</wp:posOffset>
            </wp:positionH>
            <wp:positionV relativeFrom="paragraph">
              <wp:posOffset>-560519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F32C8B2" wp14:editId="1A4A3446">
                <wp:simplePos x="0" y="0"/>
                <wp:positionH relativeFrom="column">
                  <wp:posOffset>-872836</wp:posOffset>
                </wp:positionH>
                <wp:positionV relativeFrom="paragraph">
                  <wp:posOffset>-865909</wp:posOffset>
                </wp:positionV>
                <wp:extent cx="76841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4135" cy="1066800"/>
                          <a:chOff x="0" y="0"/>
                          <a:chExt cx="76841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841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93326" y="318653"/>
                            <a:ext cx="3055619" cy="491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522C7" w:rsidRPr="00F522C7" w:rsidRDefault="005B1591" w:rsidP="00BC5BE4">
                              <w:pPr>
                                <w:pStyle w:val="RCT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F522C7">
                                <w:rPr>
                                  <w:sz w:val="26"/>
                                  <w:szCs w:val="26"/>
                                </w:rPr>
                                <w:t>Sample Confined Space Entry</w:t>
                              </w:r>
                            </w:p>
                            <w:p w:rsidR="00BC5BE4" w:rsidRPr="00F522C7" w:rsidRDefault="005B1591" w:rsidP="00BC5BE4">
                              <w:pPr>
                                <w:pStyle w:val="RCT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F522C7">
                                <w:rPr>
                                  <w:sz w:val="26"/>
                                  <w:szCs w:val="26"/>
                                </w:rPr>
                                <w:t>Standard Operating Procedur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F32C8B2" id="Group 1" o:spid="_x0000_s1026" style="position:absolute;margin-left:-68.75pt;margin-top:-68.2pt;width:605.05pt;height:84pt;z-index:251661312;mso-width-relative:margin" coordsize="76841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841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933;top:3186;width:30556;height:4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F522C7" w:rsidRPr="00F522C7" w:rsidRDefault="005B1591" w:rsidP="00BC5BE4">
                        <w:pPr>
                          <w:pStyle w:val="RCT"/>
                          <w:rPr>
                            <w:sz w:val="26"/>
                            <w:szCs w:val="26"/>
                          </w:rPr>
                        </w:pPr>
                        <w:r w:rsidRPr="00F522C7">
                          <w:rPr>
                            <w:sz w:val="26"/>
                            <w:szCs w:val="26"/>
                          </w:rPr>
                          <w:t>Sample Confined Space Entry</w:t>
                        </w:r>
                      </w:p>
                      <w:p w:rsidR="00BC5BE4" w:rsidRPr="00F522C7" w:rsidRDefault="005B1591" w:rsidP="00BC5BE4">
                        <w:pPr>
                          <w:pStyle w:val="RCT"/>
                          <w:rPr>
                            <w:sz w:val="26"/>
                            <w:szCs w:val="26"/>
                          </w:rPr>
                        </w:pPr>
                        <w:r w:rsidRPr="00F522C7">
                          <w:rPr>
                            <w:sz w:val="26"/>
                            <w:szCs w:val="26"/>
                          </w:rPr>
                          <w:t>Standard Operating Procedur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522C7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96C5648" wp14:editId="2C36FE3F">
                <wp:simplePos x="0" y="0"/>
                <wp:positionH relativeFrom="margin">
                  <wp:align>center</wp:align>
                </wp:positionH>
                <wp:positionV relativeFrom="paragraph">
                  <wp:posOffset>32575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C5648" id="Text Box 2" o:spid="_x0000_s1029" type="#_x0000_t202" style="position:absolute;margin-left:0;margin-top:25.65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E4tW7HcAAAABw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All employees shall follow these confined space rules for permit and non-permit-required confined spaces</w:t>
      </w:r>
      <w:r w:rsidR="003F7541">
        <w:rPr>
          <w:rFonts w:cs="Arial"/>
          <w:sz w:val="22"/>
          <w:szCs w:val="22"/>
        </w:rPr>
        <w:t xml:space="preserve">. </w:t>
      </w:r>
      <w:r w:rsidRPr="005B1591">
        <w:rPr>
          <w:rFonts w:cs="Arial"/>
          <w:sz w:val="22"/>
          <w:szCs w:val="22"/>
        </w:rPr>
        <w:t>When entering confined spaces, follow the procedures and training under the District’s Confined Space Entry Program</w:t>
      </w:r>
      <w:r w:rsidR="003F7541">
        <w:rPr>
          <w:rFonts w:cs="Arial"/>
          <w:sz w:val="22"/>
          <w:szCs w:val="22"/>
        </w:rPr>
        <w:t xml:space="preserve">.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 xml:space="preserve">A list of District Confined Spaces can be found in the District’s </w:t>
      </w:r>
      <w:r w:rsidR="00EA2EC5">
        <w:rPr>
          <w:rFonts w:cs="Arial"/>
          <w:sz w:val="22"/>
          <w:szCs w:val="22"/>
        </w:rPr>
        <w:t xml:space="preserve">Inventory list of </w:t>
      </w:r>
      <w:r w:rsidRPr="005B1591">
        <w:rPr>
          <w:rFonts w:cs="Arial"/>
          <w:sz w:val="22"/>
          <w:szCs w:val="22"/>
        </w:rPr>
        <w:t>Confined Space</w:t>
      </w:r>
      <w:r w:rsidR="00EA2EC5">
        <w:rPr>
          <w:rFonts w:cs="Arial"/>
          <w:sz w:val="22"/>
          <w:szCs w:val="22"/>
        </w:rPr>
        <w:t>s.</w:t>
      </w:r>
      <w:r w:rsidRPr="005B1591">
        <w:rPr>
          <w:rFonts w:cs="Arial"/>
          <w:sz w:val="22"/>
          <w:szCs w:val="22"/>
        </w:rPr>
        <w:t xml:space="preserve">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 xml:space="preserve">All confined space personnel must be trained based on their responsibilities </w:t>
      </w:r>
      <w:r w:rsidR="00FE2B5A">
        <w:rPr>
          <w:rFonts w:cs="Arial"/>
          <w:sz w:val="22"/>
          <w:szCs w:val="22"/>
        </w:rPr>
        <w:t>before</w:t>
      </w:r>
      <w:r w:rsidRPr="005B1591">
        <w:rPr>
          <w:rFonts w:cs="Arial"/>
          <w:sz w:val="22"/>
          <w:szCs w:val="22"/>
        </w:rPr>
        <w:t xml:space="preserve"> entry. Rescue personnel must have participated in a confined space drill with</w:t>
      </w:r>
      <w:r w:rsidR="00507682">
        <w:rPr>
          <w:rFonts w:cs="Arial"/>
          <w:sz w:val="22"/>
          <w:szCs w:val="22"/>
        </w:rPr>
        <w:t>in</w:t>
      </w:r>
      <w:r w:rsidRPr="005B1591">
        <w:rPr>
          <w:rFonts w:cs="Arial"/>
          <w:sz w:val="22"/>
          <w:szCs w:val="22"/>
        </w:rPr>
        <w:t xml:space="preserve"> the last 12 months and be certified in CPR and first-aid.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 xml:space="preserve">A Confined Space: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1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Is large enough for an employee to enter and perform work. </w:t>
      </w: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2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Has limited means of entry and exit. </w:t>
      </w: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3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Is not designed for continuous human occupancy.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 xml:space="preserve">If a space contains no additional hazards, including no potential or existing atmosphere hazards, </w:t>
      </w:r>
      <w:r>
        <w:rPr>
          <w:rFonts w:cs="Arial"/>
          <w:sz w:val="22"/>
          <w:szCs w:val="22"/>
        </w:rPr>
        <w:t xml:space="preserve">it may be classified as a </w:t>
      </w:r>
      <w:r w:rsidRPr="005B1591">
        <w:rPr>
          <w:rFonts w:cs="Arial"/>
          <w:sz w:val="22"/>
          <w:szCs w:val="22"/>
        </w:rPr>
        <w:t xml:space="preserve">Non-Permit Confined Space by the assigned Confined Space Supervisor. If one or more of the following are present, a space is classified as a Full Permit-Required Confined Space: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1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Atmospheric Hazard</w:t>
      </w: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2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Engulfment Hazard </w:t>
      </w: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3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Entrapment Hazard </w:t>
      </w:r>
    </w:p>
    <w:p w:rsidR="005B1591" w:rsidRPr="005B1591" w:rsidRDefault="005B1591" w:rsidP="00E513DE">
      <w:pPr>
        <w:tabs>
          <w:tab w:val="left" w:pos="1170"/>
        </w:tabs>
        <w:spacing w:after="0" w:line="276" w:lineRule="auto"/>
        <w:ind w:left="117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4.</w:t>
      </w:r>
      <w:r w:rsidR="00E513D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Other serious or job introduced hazard(s)</w:t>
      </w:r>
      <w:r w:rsidR="003F7541">
        <w:rPr>
          <w:rFonts w:cs="Arial"/>
          <w:sz w:val="22"/>
          <w:szCs w:val="22"/>
        </w:rPr>
        <w:t xml:space="preserve">. </w:t>
      </w:r>
      <w:r w:rsidRPr="005B1591">
        <w:rPr>
          <w:rFonts w:cs="Arial"/>
          <w:sz w:val="22"/>
          <w:szCs w:val="22"/>
        </w:rPr>
        <w:t xml:space="preserve">If hot work (welding, cutting, spark, flame, etc.) will be performed inside a confined space, the Entry Supervisor </w:t>
      </w:r>
      <w:r w:rsidR="00507682">
        <w:rPr>
          <w:rFonts w:cs="Arial"/>
          <w:sz w:val="22"/>
          <w:szCs w:val="22"/>
        </w:rPr>
        <w:t xml:space="preserve">will </w:t>
      </w:r>
      <w:r w:rsidRPr="005B1591">
        <w:rPr>
          <w:rFonts w:cs="Arial"/>
          <w:sz w:val="22"/>
          <w:szCs w:val="22"/>
        </w:rPr>
        <w:t xml:space="preserve">complete a Hot Work Permit and ensure </w:t>
      </w:r>
      <w:r w:rsidR="00507682">
        <w:rPr>
          <w:rFonts w:cs="Arial"/>
          <w:sz w:val="22"/>
          <w:szCs w:val="22"/>
        </w:rPr>
        <w:t xml:space="preserve">that </w:t>
      </w:r>
      <w:r w:rsidRPr="005B1591">
        <w:rPr>
          <w:rFonts w:cs="Arial"/>
          <w:sz w:val="22"/>
          <w:szCs w:val="22"/>
        </w:rPr>
        <w:t>safe hot work procedures are in place.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If a space contains only atmospheric haz</w:t>
      </w:r>
      <w:r>
        <w:rPr>
          <w:rFonts w:cs="Arial"/>
          <w:sz w:val="22"/>
          <w:szCs w:val="22"/>
        </w:rPr>
        <w:t>ards and those hazards can be</w:t>
      </w:r>
      <w:r w:rsidRPr="005B1591">
        <w:rPr>
          <w:rFonts w:cs="Arial"/>
          <w:sz w:val="22"/>
          <w:szCs w:val="22"/>
        </w:rPr>
        <w:t xml:space="preserve"> controlled through the use of forced air ventilation, A</w:t>
      </w:r>
      <w:r>
        <w:rPr>
          <w:rFonts w:cs="Arial"/>
          <w:sz w:val="22"/>
          <w:szCs w:val="22"/>
        </w:rPr>
        <w:t xml:space="preserve">ND continuous air monitoring </w:t>
      </w:r>
      <w:r w:rsidR="00594F69">
        <w:rPr>
          <w:rFonts w:cs="Arial"/>
          <w:sz w:val="22"/>
          <w:szCs w:val="22"/>
        </w:rPr>
        <w:t xml:space="preserve">is </w:t>
      </w:r>
      <w:r w:rsidRPr="005B1591">
        <w:rPr>
          <w:rFonts w:cs="Arial"/>
          <w:sz w:val="22"/>
          <w:szCs w:val="22"/>
        </w:rPr>
        <w:t>being conducted during the entry, a permit</w:t>
      </w:r>
      <w:r w:rsidR="00FE2B5A">
        <w:rPr>
          <w:rFonts w:cs="Arial"/>
          <w:sz w:val="22"/>
          <w:szCs w:val="22"/>
        </w:rPr>
        <w:t>-</w:t>
      </w:r>
      <w:r w:rsidRPr="005B1591">
        <w:rPr>
          <w:rFonts w:cs="Arial"/>
          <w:sz w:val="22"/>
          <w:szCs w:val="22"/>
        </w:rPr>
        <w:t>required conf</w:t>
      </w:r>
      <w:r>
        <w:rPr>
          <w:rFonts w:cs="Arial"/>
          <w:sz w:val="22"/>
          <w:szCs w:val="22"/>
        </w:rPr>
        <w:t xml:space="preserve">ined space may be temporarily </w:t>
      </w:r>
      <w:r w:rsidRPr="005B1591">
        <w:rPr>
          <w:rFonts w:cs="Arial"/>
          <w:sz w:val="22"/>
          <w:szCs w:val="22"/>
        </w:rPr>
        <w:t>classified to a non-permit space and entered into under (c)5 alternate entry procedures</w:t>
      </w:r>
      <w:r w:rsidR="003F7541">
        <w:rPr>
          <w:rFonts w:cs="Arial"/>
          <w:sz w:val="22"/>
          <w:szCs w:val="22"/>
        </w:rPr>
        <w:t xml:space="preserve">.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Use the Pre-Entry Hazard Assessment Checklist/District Confined Space Entry Permit to evaluate space, document conditions</w:t>
      </w:r>
      <w:r w:rsidR="00594F69">
        <w:rPr>
          <w:rFonts w:cs="Arial"/>
          <w:sz w:val="22"/>
          <w:szCs w:val="22"/>
        </w:rPr>
        <w:t>,</w:t>
      </w:r>
      <w:r w:rsidRPr="005B1591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and classify the confined space</w:t>
      </w:r>
      <w:r w:rsidRPr="005B1591">
        <w:rPr>
          <w:rFonts w:cs="Arial"/>
          <w:sz w:val="22"/>
          <w:szCs w:val="22"/>
        </w:rPr>
        <w:t>. Before entering confined spaces (vaults, tanks, reservoirs, manhole, vaults, tunnels, pipes, trenches</w:t>
      </w:r>
      <w:r w:rsidR="00594F69">
        <w:rPr>
          <w:rFonts w:cs="Arial"/>
          <w:sz w:val="22"/>
          <w:szCs w:val="22"/>
        </w:rPr>
        <w:t>,</w:t>
      </w:r>
      <w:r w:rsidRPr="005B1591">
        <w:rPr>
          <w:rFonts w:cs="Arial"/>
          <w:sz w:val="22"/>
          <w:szCs w:val="22"/>
        </w:rPr>
        <w:t xml:space="preserve"> etc.): </w:t>
      </w:r>
    </w:p>
    <w:p w:rsidR="005B1591" w:rsidRPr="005B1591" w:rsidRDefault="005B1591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5B1591" w:rsidRPr="005B1591" w:rsidRDefault="005B1591" w:rsidP="00046778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1.</w:t>
      </w:r>
      <w:r w:rsidR="00046778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Remove standing water to less than </w:t>
      </w:r>
      <w:r w:rsidR="00594F69">
        <w:rPr>
          <w:rFonts w:cs="Arial"/>
          <w:sz w:val="22"/>
          <w:szCs w:val="22"/>
        </w:rPr>
        <w:t xml:space="preserve">two </w:t>
      </w:r>
      <w:r w:rsidRPr="005B1591">
        <w:rPr>
          <w:rFonts w:cs="Arial"/>
          <w:sz w:val="22"/>
          <w:szCs w:val="22"/>
        </w:rPr>
        <w:t xml:space="preserve">inches in depth. </w:t>
      </w:r>
    </w:p>
    <w:p w:rsidR="005B1591" w:rsidRPr="005B1591" w:rsidRDefault="005B1591" w:rsidP="001158BB">
      <w:pPr>
        <w:tabs>
          <w:tab w:val="left" w:pos="1170"/>
        </w:tabs>
        <w:spacing w:after="0" w:line="276" w:lineRule="auto"/>
        <w:ind w:left="117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2.</w:t>
      </w:r>
      <w:r w:rsidR="001158BB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Monitor the atmosphere with a calibrated gas monitor device with oxygen, carbon monoxide, hydrogen sulfide</w:t>
      </w:r>
      <w:r w:rsidR="00594F69">
        <w:rPr>
          <w:rFonts w:cs="Arial"/>
          <w:sz w:val="22"/>
          <w:szCs w:val="22"/>
        </w:rPr>
        <w:t>,</w:t>
      </w:r>
      <w:r w:rsidRPr="005B1591">
        <w:rPr>
          <w:rFonts w:cs="Arial"/>
          <w:sz w:val="22"/>
          <w:szCs w:val="22"/>
        </w:rPr>
        <w:t xml:space="preserve"> and explosive atmosphere sensors</w:t>
      </w:r>
      <w:r w:rsidR="003F7541">
        <w:rPr>
          <w:rFonts w:cs="Arial"/>
          <w:sz w:val="22"/>
          <w:szCs w:val="22"/>
        </w:rPr>
        <w:t xml:space="preserve">. </w:t>
      </w:r>
      <w:r w:rsidRPr="005B1591">
        <w:rPr>
          <w:rFonts w:cs="Arial"/>
          <w:sz w:val="22"/>
          <w:szCs w:val="22"/>
        </w:rPr>
        <w:t xml:space="preserve">Where an atmosphere of ammonia, chlorine, ozone, or organic vapors may exist, monitor the atmosphere with sensors that can detect those hazards or use appropriate respiratory protection during entry. </w:t>
      </w:r>
    </w:p>
    <w:p w:rsidR="005B1591" w:rsidRPr="005B1591" w:rsidRDefault="005B1591" w:rsidP="001158BB">
      <w:pPr>
        <w:tabs>
          <w:tab w:val="left" w:pos="1170"/>
        </w:tabs>
        <w:spacing w:after="0" w:line="276" w:lineRule="auto"/>
        <w:ind w:left="117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3.</w:t>
      </w:r>
      <w:r w:rsidR="001158BB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Use an appropriate ladder when needed and provide fall protection around open holes, hatches, etc.</w:t>
      </w:r>
    </w:p>
    <w:p w:rsidR="005B1591" w:rsidRPr="005B1591" w:rsidRDefault="005B1591" w:rsidP="001158BB">
      <w:pPr>
        <w:tabs>
          <w:tab w:val="left" w:pos="1170"/>
        </w:tabs>
        <w:spacing w:after="0" w:line="276" w:lineRule="auto"/>
        <w:ind w:left="117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lastRenderedPageBreak/>
        <w:t>4.</w:t>
      </w:r>
      <w:r w:rsidR="001158BB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Eliminate hazards </w:t>
      </w:r>
      <w:bookmarkStart w:id="0" w:name="_GoBack"/>
      <w:bookmarkEnd w:id="0"/>
      <w:r w:rsidRPr="005B1591">
        <w:rPr>
          <w:rFonts w:cs="Arial"/>
          <w:sz w:val="22"/>
          <w:szCs w:val="22"/>
        </w:rPr>
        <w:t xml:space="preserve">by purging hazardous chemicals, using positive isolation methods (e.g., double block and bleed), and locking out energy sources. </w:t>
      </w:r>
    </w:p>
    <w:p w:rsidR="005B1591" w:rsidRPr="005B1591" w:rsidRDefault="005B1591" w:rsidP="001158BB">
      <w:pPr>
        <w:tabs>
          <w:tab w:val="left" w:pos="1170"/>
        </w:tabs>
        <w:spacing w:after="0" w:line="276" w:lineRule="auto"/>
        <w:ind w:left="117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5.</w:t>
      </w:r>
      <w:r w:rsidR="001158BB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Use Full Permit Entry procedure where serious hazards (atmospheric, engulfment/drowning, entrapment, electrical, or any other serious or job introduced hazards) exist</w:t>
      </w:r>
      <w:r w:rsidR="003F7541">
        <w:rPr>
          <w:rFonts w:cs="Arial"/>
          <w:sz w:val="22"/>
          <w:szCs w:val="22"/>
        </w:rPr>
        <w:t xml:space="preserve">. </w:t>
      </w:r>
    </w:p>
    <w:p w:rsidR="005B1591" w:rsidRPr="005B1591" w:rsidRDefault="005B1591" w:rsidP="001158BB">
      <w:pPr>
        <w:tabs>
          <w:tab w:val="left" w:pos="1170"/>
        </w:tabs>
        <w:spacing w:after="0" w:line="276" w:lineRule="auto"/>
        <w:ind w:left="72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6.</w:t>
      </w:r>
      <w:r w:rsidR="001158BB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A Full Permit procedure includes at a minimum:</w:t>
      </w:r>
    </w:p>
    <w:p w:rsidR="005B1591" w:rsidRPr="005B1591" w:rsidRDefault="005B1591" w:rsidP="00F522C7">
      <w:pPr>
        <w:tabs>
          <w:tab w:val="left" w:pos="1605"/>
        </w:tabs>
        <w:spacing w:after="0"/>
        <w:ind w:left="720"/>
        <w:rPr>
          <w:rFonts w:cs="Arial"/>
          <w:sz w:val="22"/>
          <w:szCs w:val="22"/>
        </w:rPr>
      </w:pP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44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a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Written Confined Space Entry Permit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b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A retrieval and fall protection system (unless the system poses a greater hazard or is not feasible)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c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Entry supervisor, attendant(s)</w:t>
      </w:r>
      <w:r w:rsidR="00CA6846">
        <w:rPr>
          <w:rFonts w:cs="Arial"/>
          <w:sz w:val="22"/>
          <w:szCs w:val="22"/>
        </w:rPr>
        <w:t>,</w:t>
      </w:r>
      <w:r w:rsidRPr="005B1591">
        <w:rPr>
          <w:rFonts w:cs="Arial"/>
          <w:sz w:val="22"/>
          <w:szCs w:val="22"/>
        </w:rPr>
        <w:t xml:space="preserve"> and entrants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d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Rescue personnel available on-site that are prepared to act on a confined rescue plan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e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Established two-way communication for emergency response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f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Using mechanical ventilation as needed; use exhaust ventilation during welding/cutting activities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g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 xml:space="preserve">Self-contained breathing apparatus (SCBAs) may need to be available for standby rescuers where hazardous atmospheres (IDLH) may exist. </w:t>
      </w:r>
    </w:p>
    <w:p w:rsidR="005B1591" w:rsidRP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h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Where access to and from the space is horizontal, fall protection may not be required</w:t>
      </w:r>
      <w:r w:rsidR="003F7541">
        <w:rPr>
          <w:rFonts w:cs="Arial"/>
          <w:sz w:val="22"/>
          <w:szCs w:val="22"/>
        </w:rPr>
        <w:t xml:space="preserve">. </w:t>
      </w:r>
      <w:r w:rsidRPr="005B1591">
        <w:rPr>
          <w:rFonts w:cs="Arial"/>
          <w:sz w:val="22"/>
          <w:szCs w:val="22"/>
        </w:rPr>
        <w:t xml:space="preserve">However, entrants shall wear harnesses to help assist rescue personnel in retrieval. Consider tethering entrants for ease of retrieval. </w:t>
      </w:r>
    </w:p>
    <w:p w:rsidR="005B1591" w:rsidRDefault="005B1591" w:rsidP="00CF2E2E">
      <w:pPr>
        <w:tabs>
          <w:tab w:val="left" w:pos="1890"/>
        </w:tabs>
        <w:spacing w:after="0" w:line="276" w:lineRule="auto"/>
        <w:ind w:left="1890" w:hanging="450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i.</w:t>
      </w:r>
      <w:r w:rsidR="00CF2E2E">
        <w:rPr>
          <w:rFonts w:cs="Arial"/>
          <w:sz w:val="22"/>
          <w:szCs w:val="22"/>
        </w:rPr>
        <w:tab/>
      </w:r>
      <w:r w:rsidRPr="005B1591">
        <w:rPr>
          <w:rFonts w:cs="Arial"/>
          <w:sz w:val="22"/>
          <w:szCs w:val="22"/>
        </w:rPr>
        <w:t>If possible, an attendant may rescue a victim from a confined space using a retrieval system and without additional help if the rescue does not require the attendant to enter the space</w:t>
      </w:r>
      <w:r w:rsidR="003F7541">
        <w:rPr>
          <w:rFonts w:cs="Arial"/>
          <w:sz w:val="22"/>
          <w:szCs w:val="22"/>
        </w:rPr>
        <w:t xml:space="preserve">. </w:t>
      </w:r>
      <w:r w:rsidRPr="005B1591">
        <w:rPr>
          <w:rFonts w:cs="Arial"/>
          <w:sz w:val="22"/>
          <w:szCs w:val="22"/>
        </w:rPr>
        <w:t xml:space="preserve">For rescue planning purposes, the entrant must remain attached to the retrieval line at all times. </w:t>
      </w:r>
    </w:p>
    <w:p w:rsidR="00EA2EC5" w:rsidRDefault="00EA2EC5" w:rsidP="00F522C7">
      <w:pPr>
        <w:pStyle w:val="NoSpacing"/>
      </w:pPr>
    </w:p>
    <w:p w:rsidR="00EA2EC5" w:rsidRPr="005B1591" w:rsidRDefault="00EA2EC5" w:rsidP="00F522C7">
      <w:pPr>
        <w:tabs>
          <w:tab w:val="left" w:pos="1605"/>
        </w:tabs>
        <w:spacing w:after="0"/>
        <w:rPr>
          <w:rFonts w:cs="Arial"/>
          <w:b/>
          <w:sz w:val="22"/>
          <w:szCs w:val="22"/>
        </w:rPr>
      </w:pPr>
      <w:r w:rsidRPr="005B1591">
        <w:rPr>
          <w:rFonts w:cs="Arial"/>
          <w:b/>
          <w:sz w:val="22"/>
          <w:szCs w:val="22"/>
        </w:rPr>
        <w:t>Attachments and Reference Documents:</w:t>
      </w:r>
    </w:p>
    <w:p w:rsidR="00EA2EC5" w:rsidRPr="005B1591" w:rsidRDefault="00EA2EC5" w:rsidP="00F522C7">
      <w:pPr>
        <w:tabs>
          <w:tab w:val="left" w:pos="1605"/>
        </w:tabs>
        <w:spacing w:after="0"/>
        <w:rPr>
          <w:rFonts w:cs="Arial"/>
          <w:sz w:val="22"/>
          <w:szCs w:val="22"/>
        </w:rPr>
      </w:pPr>
    </w:p>
    <w:p w:rsidR="00EA2EC5" w:rsidRPr="005B1591" w:rsidRDefault="00EA2EC5" w:rsidP="00CF2E2E">
      <w:pPr>
        <w:tabs>
          <w:tab w:val="left" w:pos="1605"/>
        </w:tabs>
        <w:spacing w:after="0" w:line="276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 – Inventory List of </w:t>
      </w:r>
      <w:r w:rsidRPr="005B1591">
        <w:rPr>
          <w:rFonts w:cs="Arial"/>
          <w:sz w:val="22"/>
          <w:szCs w:val="22"/>
        </w:rPr>
        <w:t>Confined Spaces</w:t>
      </w:r>
    </w:p>
    <w:p w:rsidR="00EA2EC5" w:rsidRPr="005B1591" w:rsidRDefault="00EA2EC5" w:rsidP="00CF2E2E">
      <w:pPr>
        <w:tabs>
          <w:tab w:val="left" w:pos="1605"/>
        </w:tabs>
        <w:spacing w:after="0" w:line="276" w:lineRule="auto"/>
        <w:rPr>
          <w:rFonts w:cs="Arial"/>
          <w:sz w:val="22"/>
          <w:szCs w:val="22"/>
        </w:rPr>
      </w:pPr>
      <w:r w:rsidRPr="005B1591">
        <w:rPr>
          <w:rFonts w:cs="Arial"/>
          <w:sz w:val="22"/>
          <w:szCs w:val="22"/>
        </w:rPr>
        <w:t>B – Confined Entry Permit</w:t>
      </w:r>
    </w:p>
    <w:p w:rsidR="00F522C7" w:rsidRDefault="00EA2EC5" w:rsidP="00CF2E2E">
      <w:pPr>
        <w:tabs>
          <w:tab w:val="left" w:pos="1605"/>
        </w:tabs>
        <w:spacing w:after="0" w:line="276" w:lineRule="auto"/>
        <w:rPr>
          <w:rFonts w:cs="Arial"/>
          <w:sz w:val="22"/>
          <w:szCs w:val="22"/>
        </w:rPr>
        <w:sectPr w:rsidR="00F522C7" w:rsidSect="00F37751">
          <w:headerReference w:type="default" r:id="rId9"/>
          <w:footerReference w:type="default" r:id="rId10"/>
          <w:footerReference w:type="first" r:id="rId11"/>
          <w:pgSz w:w="12240" w:h="15840" w:code="1"/>
          <w:pgMar w:top="1440" w:right="1440" w:bottom="864" w:left="1440" w:header="1008" w:footer="576" w:gutter="0"/>
          <w:cols w:space="720"/>
          <w:titlePg/>
          <w:docGrid w:linePitch="360"/>
        </w:sectPr>
      </w:pPr>
      <w:r w:rsidRPr="005B1591">
        <w:rPr>
          <w:rFonts w:cs="Arial"/>
          <w:sz w:val="22"/>
          <w:szCs w:val="22"/>
        </w:rPr>
        <w:t xml:space="preserve">C – Hot Work Permit </w:t>
      </w:r>
    </w:p>
    <w:p w:rsidR="005B1591" w:rsidRPr="005B1591" w:rsidRDefault="003032D5" w:rsidP="005B1591">
      <w:pPr>
        <w:tabs>
          <w:tab w:val="left" w:pos="1605"/>
        </w:tabs>
        <w:spacing w:after="0" w:line="259" w:lineRule="auto"/>
        <w:jc w:val="center"/>
        <w:rPr>
          <w:rFonts w:asciiTheme="minorHAnsi" w:hAnsiTheme="minorHAnsi" w:cstheme="minorBidi"/>
          <w:sz w:val="22"/>
          <w:szCs w:val="22"/>
        </w:rPr>
      </w:pPr>
      <w:r w:rsidRPr="005B1591">
        <w:rPr>
          <w:rFonts w:asciiTheme="minorHAnsi" w:hAnsiTheme="minorHAnsi" w:cstheme="minorBidi"/>
          <w:sz w:val="22"/>
          <w:szCs w:val="22"/>
        </w:rPr>
        <w:object w:dxaOrig="2365" w:dyaOrig="3153">
          <v:shape id="_x0000_i1025" type="#_x0000_t75" style="width:529.65pt;height:526.9pt" o:ole="">
            <v:imagedata r:id="rId12" o:title=""/>
          </v:shape>
          <o:OLEObject Type="Embed" ProgID="PowerPoint.Slide.8" ShapeID="_x0000_i1025" DrawAspect="Content" ObjectID="_1654324305" r:id="rId13"/>
        </w:object>
      </w:r>
    </w:p>
    <w:sectPr w:rsidR="005B1591" w:rsidRPr="005B1591" w:rsidSect="004C1C4E">
      <w:headerReference w:type="default" r:id="rId14"/>
      <w:footerReference w:type="default" r:id="rId15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455" w:rsidRDefault="004F145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</w:t>
    </w:r>
    <w:r w:rsidR="004D69A2">
      <w:rPr>
        <w:sz w:val="18"/>
        <w:szCs w:val="18"/>
      </w:rPr>
      <w:t>sk Control Manual/Sample</w:t>
    </w:r>
    <w:r w:rsidR="001E2BED">
      <w:rPr>
        <w:sz w:val="18"/>
        <w:szCs w:val="18"/>
      </w:rPr>
      <w:t xml:space="preserve"> Confined Space Entry, Standard Operating Permit</w:t>
    </w:r>
  </w:p>
  <w:p w:rsidR="00724810" w:rsidRPr="004F1455" w:rsidRDefault="0072481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4F1455" w:rsidRPr="004F1455" w:rsidRDefault="004F1455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7751" w:rsidRDefault="00F37751" w:rsidP="00F37751">
    <w:pPr>
      <w:pStyle w:val="Footer"/>
      <w:rPr>
        <w:sz w:val="18"/>
        <w:szCs w:val="18"/>
      </w:rPr>
    </w:pPr>
    <w:r>
      <w:ptab w:relativeTo="margin" w:alignment="right" w:leader="none"/>
    </w:r>
    <w:r w:rsidRPr="00F37751">
      <w:rPr>
        <w:sz w:val="18"/>
        <w:szCs w:val="18"/>
      </w:rPr>
      <w:t xml:space="preserve"> </w:t>
    </w:r>
    <w:r w:rsidRPr="004F1455">
      <w:rPr>
        <w:sz w:val="18"/>
        <w:szCs w:val="18"/>
      </w:rPr>
      <w:t>Ri</w:t>
    </w:r>
    <w:r>
      <w:rPr>
        <w:sz w:val="18"/>
        <w:szCs w:val="18"/>
      </w:rPr>
      <w:t>sk Control Manual/Sample Confined Space Entry, Standard Operating Permit</w:t>
    </w:r>
  </w:p>
  <w:p w:rsidR="00F37751" w:rsidRPr="004F1455" w:rsidRDefault="00F37751" w:rsidP="00F3775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  <w:p w:rsidR="00F37751" w:rsidRDefault="00F377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4AD" w:rsidRPr="004F1455" w:rsidRDefault="004C05A0" w:rsidP="00AE74AD">
    <w:pPr>
      <w:pStyle w:val="Footer"/>
      <w:rPr>
        <w:sz w:val="18"/>
        <w:szCs w:val="18"/>
      </w:rPr>
    </w:pPr>
    <w:r>
      <w:ptab w:relativeTo="margin" w:alignment="right" w:leader="none"/>
    </w:r>
    <w:r w:rsidR="00AE74AD" w:rsidRPr="004F1455">
      <w:rPr>
        <w:sz w:val="18"/>
        <w:szCs w:val="18"/>
      </w:rPr>
      <w:t>Ri</w:t>
    </w:r>
    <w:r w:rsidR="00AE74AD">
      <w:rPr>
        <w:sz w:val="18"/>
        <w:szCs w:val="18"/>
      </w:rPr>
      <w:t>sk Control Manual/Sample Confined Space Entry, Standard Operating Permit</w:t>
    </w:r>
  </w:p>
  <w:p w:rsidR="004C05A0" w:rsidRPr="004F1455" w:rsidRDefault="00AE74AD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="004C05A0">
      <w:rPr>
        <w:sz w:val="18"/>
        <w:szCs w:val="18"/>
      </w:rPr>
      <w:t xml:space="preserve">Page </w:t>
    </w:r>
    <w:r w:rsidR="001B5AB7">
      <w:rPr>
        <w:sz w:val="18"/>
        <w:szCs w:val="18"/>
      </w:rPr>
      <w:t>3</w:t>
    </w:r>
  </w:p>
  <w:p w:rsidR="004C05A0" w:rsidRPr="004F1455" w:rsidRDefault="004C05A0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682" w:rsidRPr="00F522C7" w:rsidRDefault="00507682" w:rsidP="00507682">
    <w:pPr>
      <w:pStyle w:val="RCT"/>
      <w:rPr>
        <w:sz w:val="26"/>
        <w:szCs w:val="26"/>
      </w:rPr>
    </w:pPr>
    <w:r w:rsidRPr="00F522C7">
      <w:rPr>
        <w:sz w:val="26"/>
        <w:szCs w:val="26"/>
      </w:rPr>
      <w:t>Sample Confined Space Entry</w:t>
    </w:r>
  </w:p>
  <w:p w:rsidR="00507682" w:rsidRPr="00F522C7" w:rsidRDefault="00507682" w:rsidP="00507682">
    <w:pPr>
      <w:pStyle w:val="RCT"/>
      <w:rPr>
        <w:sz w:val="26"/>
        <w:szCs w:val="26"/>
      </w:rPr>
    </w:pPr>
    <w:r w:rsidRPr="00F522C7">
      <w:rPr>
        <w:sz w:val="26"/>
        <w:szCs w:val="26"/>
      </w:rPr>
      <w:t>Standard Operating Procedures</w:t>
    </w:r>
  </w:p>
  <w:p w:rsidR="00507682" w:rsidRDefault="005076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682" w:rsidRPr="00F522C7" w:rsidRDefault="00507682" w:rsidP="00507682">
    <w:pPr>
      <w:pStyle w:val="RCT"/>
      <w:rPr>
        <w:sz w:val="26"/>
        <w:szCs w:val="26"/>
      </w:rPr>
    </w:pPr>
    <w:r w:rsidRPr="00F522C7">
      <w:rPr>
        <w:sz w:val="26"/>
        <w:szCs w:val="26"/>
      </w:rPr>
      <w:t>Sample Confined Space Entry</w:t>
    </w:r>
  </w:p>
  <w:p w:rsidR="00507682" w:rsidRPr="00F522C7" w:rsidRDefault="00507682" w:rsidP="00507682">
    <w:pPr>
      <w:pStyle w:val="RCT"/>
      <w:rPr>
        <w:sz w:val="26"/>
        <w:szCs w:val="26"/>
      </w:rPr>
    </w:pPr>
    <w:r w:rsidRPr="00F522C7">
      <w:rPr>
        <w:sz w:val="26"/>
        <w:szCs w:val="26"/>
      </w:rPr>
      <w:t>Standard Operating Procedures</w:t>
    </w:r>
  </w:p>
  <w:p w:rsidR="00507682" w:rsidRDefault="005076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c3NzYyNbMwMTVT0lEKTi0uzszPAykwrgUAB35/UCwAAAA="/>
  </w:docVars>
  <w:rsids>
    <w:rsidRoot w:val="00500C7D"/>
    <w:rsid w:val="00046778"/>
    <w:rsid w:val="000507C5"/>
    <w:rsid w:val="001158BB"/>
    <w:rsid w:val="001302A6"/>
    <w:rsid w:val="001B5AB7"/>
    <w:rsid w:val="001E2BED"/>
    <w:rsid w:val="002C0832"/>
    <w:rsid w:val="003032D5"/>
    <w:rsid w:val="003B32ED"/>
    <w:rsid w:val="003F7541"/>
    <w:rsid w:val="00452644"/>
    <w:rsid w:val="004C05A0"/>
    <w:rsid w:val="004C1C4E"/>
    <w:rsid w:val="004D38D0"/>
    <w:rsid w:val="004D69A2"/>
    <w:rsid w:val="004F1455"/>
    <w:rsid w:val="00500C7D"/>
    <w:rsid w:val="00507682"/>
    <w:rsid w:val="00594F69"/>
    <w:rsid w:val="005B1591"/>
    <w:rsid w:val="006069D8"/>
    <w:rsid w:val="00633197"/>
    <w:rsid w:val="00724810"/>
    <w:rsid w:val="00793780"/>
    <w:rsid w:val="008A73C2"/>
    <w:rsid w:val="00A00250"/>
    <w:rsid w:val="00AE74AD"/>
    <w:rsid w:val="00B011A2"/>
    <w:rsid w:val="00BC5BE4"/>
    <w:rsid w:val="00CA6846"/>
    <w:rsid w:val="00CA6DF3"/>
    <w:rsid w:val="00CF2E2E"/>
    <w:rsid w:val="00DA314F"/>
    <w:rsid w:val="00E513DE"/>
    <w:rsid w:val="00EA2971"/>
    <w:rsid w:val="00EA2EC5"/>
    <w:rsid w:val="00EC3D5E"/>
    <w:rsid w:val="00EE1281"/>
    <w:rsid w:val="00F37751"/>
    <w:rsid w:val="00F465DA"/>
    <w:rsid w:val="00F522C7"/>
    <w:rsid w:val="00FE2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C9163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5</cp:revision>
  <dcterms:created xsi:type="dcterms:W3CDTF">2020-05-12T18:41:00Z</dcterms:created>
  <dcterms:modified xsi:type="dcterms:W3CDTF">2020-06-22T16:45:00Z</dcterms:modified>
</cp:coreProperties>
</file>